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29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283"/>
        <w:gridCol w:w="1847"/>
      </w:tblGrid>
      <w:tr w:rsidR="00BF6C1D" w:rsidRPr="00BF6C1D" w14:paraId="4D8D19C8" w14:textId="77777777" w:rsidTr="00BF6C1D">
        <w:trPr>
          <w:jc w:val="right"/>
        </w:trPr>
        <w:tc>
          <w:tcPr>
            <w:tcW w:w="851" w:type="dxa"/>
          </w:tcPr>
          <w:p w14:paraId="4A661ADB" w14:textId="02A7E250"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Nama</w:t>
            </w:r>
          </w:p>
        </w:tc>
        <w:tc>
          <w:tcPr>
            <w:tcW w:w="283" w:type="dxa"/>
          </w:tcPr>
          <w:p w14:paraId="4A213214" w14:textId="7DA1D194" w:rsidR="00BF6C1D" w:rsidRPr="00BF6C1D" w:rsidRDefault="00BF6C1D" w:rsidP="00BF6C1D">
            <w:pPr>
              <w:jc w:val="right"/>
              <w:rPr>
                <w:rFonts w:ascii="Times New Roman" w:hAnsi="Times New Roman" w:cs="Times New Roman"/>
                <w:sz w:val="24"/>
                <w:szCs w:val="24"/>
              </w:rPr>
            </w:pPr>
            <w:r w:rsidRPr="00BF6C1D">
              <w:rPr>
                <w:rFonts w:ascii="Times New Roman" w:hAnsi="Times New Roman" w:cs="Times New Roman"/>
                <w:sz w:val="24"/>
                <w:szCs w:val="24"/>
              </w:rPr>
              <w:t>:</w:t>
            </w:r>
          </w:p>
        </w:tc>
        <w:tc>
          <w:tcPr>
            <w:tcW w:w="1847" w:type="dxa"/>
          </w:tcPr>
          <w:p w14:paraId="768B0008" w14:textId="444700EE"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Rifqi Alfinnur C</w:t>
            </w:r>
          </w:p>
        </w:tc>
      </w:tr>
      <w:tr w:rsidR="00BF6C1D" w:rsidRPr="00BF6C1D" w14:paraId="58EADF9F" w14:textId="77777777" w:rsidTr="00BF6C1D">
        <w:trPr>
          <w:jc w:val="right"/>
        </w:trPr>
        <w:tc>
          <w:tcPr>
            <w:tcW w:w="851" w:type="dxa"/>
          </w:tcPr>
          <w:p w14:paraId="3828A9A8" w14:textId="59651C3E"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Kelas</w:t>
            </w:r>
          </w:p>
        </w:tc>
        <w:tc>
          <w:tcPr>
            <w:tcW w:w="283" w:type="dxa"/>
          </w:tcPr>
          <w:p w14:paraId="0B017038" w14:textId="16F94C3F" w:rsidR="00BF6C1D" w:rsidRPr="00BF6C1D" w:rsidRDefault="00BF6C1D" w:rsidP="00BF6C1D">
            <w:pPr>
              <w:jc w:val="right"/>
              <w:rPr>
                <w:rFonts w:ascii="Times New Roman" w:hAnsi="Times New Roman" w:cs="Times New Roman"/>
                <w:sz w:val="24"/>
                <w:szCs w:val="24"/>
              </w:rPr>
            </w:pPr>
            <w:r w:rsidRPr="00BF6C1D">
              <w:rPr>
                <w:rFonts w:ascii="Times New Roman" w:hAnsi="Times New Roman" w:cs="Times New Roman"/>
                <w:sz w:val="24"/>
                <w:szCs w:val="24"/>
              </w:rPr>
              <w:t>:</w:t>
            </w:r>
          </w:p>
        </w:tc>
        <w:tc>
          <w:tcPr>
            <w:tcW w:w="1847" w:type="dxa"/>
          </w:tcPr>
          <w:p w14:paraId="513AD42F" w14:textId="2B85EADC"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S1SE03A</w:t>
            </w:r>
          </w:p>
        </w:tc>
      </w:tr>
      <w:tr w:rsidR="00BF6C1D" w:rsidRPr="00BF6C1D" w14:paraId="6CEBE117" w14:textId="77777777" w:rsidTr="00BF6C1D">
        <w:trPr>
          <w:jc w:val="right"/>
        </w:trPr>
        <w:tc>
          <w:tcPr>
            <w:tcW w:w="851" w:type="dxa"/>
          </w:tcPr>
          <w:p w14:paraId="15995B93" w14:textId="0F0FADE9"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NIM</w:t>
            </w:r>
          </w:p>
        </w:tc>
        <w:tc>
          <w:tcPr>
            <w:tcW w:w="283" w:type="dxa"/>
          </w:tcPr>
          <w:p w14:paraId="375AC096" w14:textId="678F7C10" w:rsidR="00BF6C1D" w:rsidRPr="00BF6C1D" w:rsidRDefault="00BF6C1D" w:rsidP="00BF6C1D">
            <w:pPr>
              <w:jc w:val="right"/>
              <w:rPr>
                <w:rFonts w:ascii="Times New Roman" w:hAnsi="Times New Roman" w:cs="Times New Roman"/>
                <w:sz w:val="24"/>
                <w:szCs w:val="24"/>
              </w:rPr>
            </w:pPr>
            <w:r w:rsidRPr="00BF6C1D">
              <w:rPr>
                <w:rFonts w:ascii="Times New Roman" w:hAnsi="Times New Roman" w:cs="Times New Roman"/>
                <w:sz w:val="24"/>
                <w:szCs w:val="24"/>
              </w:rPr>
              <w:t>:</w:t>
            </w:r>
          </w:p>
        </w:tc>
        <w:tc>
          <w:tcPr>
            <w:tcW w:w="1847" w:type="dxa"/>
          </w:tcPr>
          <w:p w14:paraId="2F9B1E73" w14:textId="0D557E69" w:rsidR="00BF6C1D" w:rsidRPr="00BF6C1D" w:rsidRDefault="00BF6C1D" w:rsidP="00BF6C1D">
            <w:pPr>
              <w:rPr>
                <w:rFonts w:ascii="Times New Roman" w:hAnsi="Times New Roman" w:cs="Times New Roman"/>
                <w:sz w:val="24"/>
                <w:szCs w:val="24"/>
              </w:rPr>
            </w:pPr>
            <w:r w:rsidRPr="00BF6C1D">
              <w:rPr>
                <w:rFonts w:ascii="Times New Roman" w:hAnsi="Times New Roman" w:cs="Times New Roman"/>
                <w:sz w:val="24"/>
                <w:szCs w:val="24"/>
              </w:rPr>
              <w:t>19104031</w:t>
            </w:r>
          </w:p>
        </w:tc>
      </w:tr>
    </w:tbl>
    <w:p w14:paraId="612F270F" w14:textId="30F34F1A" w:rsidR="00BF6C1D" w:rsidRPr="00BF6C1D" w:rsidRDefault="00BF6C1D" w:rsidP="00BF6C1D">
      <w:pPr>
        <w:jc w:val="right"/>
        <w:rPr>
          <w:rFonts w:ascii="Times New Roman" w:hAnsi="Times New Roman" w:cs="Times New Roman"/>
          <w:sz w:val="24"/>
          <w:szCs w:val="24"/>
        </w:rPr>
      </w:pPr>
    </w:p>
    <w:p w14:paraId="012E6387" w14:textId="7E9B8C0E" w:rsidR="00BF6C1D" w:rsidRDefault="00BF6C1D" w:rsidP="00BF6C1D">
      <w:pPr>
        <w:jc w:val="center"/>
        <w:rPr>
          <w:rFonts w:ascii="Times New Roman" w:hAnsi="Times New Roman" w:cs="Times New Roman"/>
          <w:b/>
          <w:bCs/>
          <w:sz w:val="24"/>
          <w:szCs w:val="24"/>
        </w:rPr>
      </w:pPr>
      <w:r>
        <w:rPr>
          <w:rFonts w:ascii="Times New Roman" w:hAnsi="Times New Roman" w:cs="Times New Roman"/>
          <w:b/>
          <w:bCs/>
          <w:sz w:val="24"/>
          <w:szCs w:val="24"/>
        </w:rPr>
        <w:t>UTS PPB</w:t>
      </w:r>
    </w:p>
    <w:p w14:paraId="3058E268" w14:textId="0E92620F" w:rsidR="00BF6C1D" w:rsidRDefault="00943687" w:rsidP="00BF6C1D">
      <w:pPr>
        <w:pStyle w:val="ListParagraph"/>
        <w:numPr>
          <w:ilvl w:val="0"/>
          <w:numId w:val="1"/>
        </w:numPr>
        <w:jc w:val="both"/>
        <w:rPr>
          <w:rFonts w:ascii="Times New Roman" w:hAnsi="Times New Roman" w:cs="Times New Roman"/>
          <w:sz w:val="24"/>
          <w:szCs w:val="24"/>
        </w:rPr>
      </w:pPr>
      <w:r w:rsidRPr="00943687">
        <w:rPr>
          <w:rFonts w:ascii="Times New Roman" w:hAnsi="Times New Roman" w:cs="Times New Roman"/>
          <w:sz w:val="24"/>
          <w:szCs w:val="24"/>
        </w:rPr>
        <w:t>Kotlin adalah bahasa pemrograman modern, disajikan secara statis yang berjalan pada platform Java Virtual Machine (JVM). Kotlin menggunakan compiler LLVM yang artinya, dapat dikompilasi ke dalam kode JavaScript.</w:t>
      </w:r>
    </w:p>
    <w:p w14:paraId="20C8916C" w14:textId="144C7412" w:rsidR="00943687" w:rsidRDefault="00943687" w:rsidP="00BF6C1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Kotlin dapat digunakan untuk berbagai macam pengembangan aplikasi baik itu backend, server, android mobile maupun native. Kotlin/Native memungkinkan developer untuk menggunakannya sebagai bahasa pemrograman dalam pengembangan aplikasi di platform lain sepertii android, ios, embeddes sytem.</w:t>
      </w:r>
    </w:p>
    <w:p w14:paraId="540D891D" w14:textId="3A6E0633" w:rsidR="00943687" w:rsidRDefault="00FB04DF" w:rsidP="00BF6C1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Komponen android :</w:t>
      </w:r>
    </w:p>
    <w:p w14:paraId="7E899166" w14:textId="77777777" w:rsidR="0021468C"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droidManifest.xml</w:t>
      </w:r>
      <w:r w:rsidR="0021468C">
        <w:rPr>
          <w:rFonts w:ascii="Times New Roman" w:hAnsi="Times New Roman" w:cs="Times New Roman"/>
          <w:sz w:val="24"/>
          <w:szCs w:val="24"/>
        </w:rPr>
        <w:t xml:space="preserve"> -&gt; Berfungsi untuk :</w:t>
      </w:r>
    </w:p>
    <w:p w14:paraId="5073FD2E" w14:textId="77777777" w:rsidR="00B707CD" w:rsidRDefault="0021468C" w:rsidP="00B707CD">
      <w:pPr>
        <w:pStyle w:val="ListParagraph"/>
        <w:numPr>
          <w:ilvl w:val="0"/>
          <w:numId w:val="3"/>
        </w:numPr>
        <w:ind w:left="1418" w:hanging="338"/>
        <w:jc w:val="both"/>
        <w:rPr>
          <w:rFonts w:ascii="Times New Roman" w:hAnsi="Times New Roman" w:cs="Times New Roman"/>
          <w:sz w:val="24"/>
          <w:szCs w:val="24"/>
        </w:rPr>
      </w:pPr>
      <w:r w:rsidRPr="0021468C">
        <w:rPr>
          <w:rFonts w:ascii="Times New Roman" w:hAnsi="Times New Roman" w:cs="Times New Roman"/>
          <w:sz w:val="24"/>
          <w:szCs w:val="24"/>
        </w:rPr>
        <w:t>Identifikasi nama aplikasi, ID aplikasi dan versi android.</w:t>
      </w:r>
    </w:p>
    <w:p w14:paraId="178EA79D" w14:textId="4E35FD75" w:rsidR="0021468C" w:rsidRDefault="0021468C" w:rsidP="00B707CD">
      <w:pPr>
        <w:pStyle w:val="ListParagraph"/>
        <w:numPr>
          <w:ilvl w:val="0"/>
          <w:numId w:val="3"/>
        </w:numPr>
        <w:ind w:left="1418" w:hanging="338"/>
        <w:jc w:val="both"/>
        <w:rPr>
          <w:rFonts w:ascii="Times New Roman" w:hAnsi="Times New Roman" w:cs="Times New Roman"/>
          <w:sz w:val="24"/>
          <w:szCs w:val="24"/>
        </w:rPr>
      </w:pPr>
      <w:r w:rsidRPr="00B707CD">
        <w:rPr>
          <w:rFonts w:ascii="Times New Roman" w:hAnsi="Times New Roman" w:cs="Times New Roman"/>
          <w:sz w:val="24"/>
          <w:szCs w:val="24"/>
        </w:rPr>
        <w:t>Identifikasi</w:t>
      </w:r>
      <w:r w:rsidRPr="00B707CD">
        <w:rPr>
          <w:rFonts w:ascii="Times New Roman" w:hAnsi="Times New Roman" w:cs="Times New Roman"/>
          <w:sz w:val="24"/>
          <w:szCs w:val="24"/>
        </w:rPr>
        <w:tab/>
        <w:t>komponen</w:t>
      </w:r>
      <w:r w:rsidRPr="00B707CD">
        <w:rPr>
          <w:rFonts w:ascii="Times New Roman" w:hAnsi="Times New Roman" w:cs="Times New Roman"/>
          <w:sz w:val="24"/>
          <w:szCs w:val="24"/>
        </w:rPr>
        <w:tab/>
        <w:t>yang</w:t>
      </w:r>
      <w:r w:rsidRPr="00B707CD">
        <w:rPr>
          <w:rFonts w:ascii="Times New Roman" w:hAnsi="Times New Roman" w:cs="Times New Roman"/>
          <w:sz w:val="24"/>
          <w:szCs w:val="24"/>
        </w:rPr>
        <w:tab/>
        <w:t>digunakan</w:t>
      </w:r>
      <w:r w:rsidRPr="00B707CD">
        <w:rPr>
          <w:rFonts w:ascii="Times New Roman" w:hAnsi="Times New Roman" w:cs="Times New Roman"/>
          <w:sz w:val="24"/>
          <w:szCs w:val="24"/>
        </w:rPr>
        <w:tab/>
        <w:t>meliputi</w:t>
      </w:r>
      <w:r w:rsidRPr="00B707CD">
        <w:rPr>
          <w:rFonts w:ascii="Times New Roman" w:hAnsi="Times New Roman" w:cs="Times New Roman"/>
          <w:sz w:val="24"/>
          <w:szCs w:val="24"/>
        </w:rPr>
        <w:tab/>
        <w:t>activities,  services, broadcast receivers, content providers.</w:t>
      </w:r>
    </w:p>
    <w:p w14:paraId="08495F47" w14:textId="72D75449" w:rsidR="00B1046C" w:rsidRPr="00B707CD" w:rsidRDefault="00B1046C" w:rsidP="00B707CD">
      <w:pPr>
        <w:pStyle w:val="ListParagraph"/>
        <w:numPr>
          <w:ilvl w:val="0"/>
          <w:numId w:val="3"/>
        </w:numPr>
        <w:ind w:left="1418" w:hanging="338"/>
        <w:jc w:val="both"/>
        <w:rPr>
          <w:rFonts w:ascii="Times New Roman" w:hAnsi="Times New Roman" w:cs="Times New Roman"/>
          <w:sz w:val="24"/>
          <w:szCs w:val="24"/>
        </w:rPr>
      </w:pPr>
      <w:r w:rsidRPr="00B1046C">
        <w:rPr>
          <w:rFonts w:ascii="Times New Roman" w:hAnsi="Times New Roman" w:cs="Times New Roman"/>
          <w:sz w:val="24"/>
          <w:szCs w:val="24"/>
        </w:rPr>
        <w:t>Izin yang diperlukan aplikasi untuk mengakses bagian sistem  atau aplikasi lain yang dilindungi. Seperti Koneksi Internet,  Camera, GPS.</w:t>
      </w:r>
    </w:p>
    <w:p w14:paraId="4B7AE78A" w14:textId="7E30931F"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tens</w:t>
      </w:r>
      <w:r w:rsidR="0021468C">
        <w:rPr>
          <w:rFonts w:ascii="Times New Roman" w:hAnsi="Times New Roman" w:cs="Times New Roman"/>
          <w:sz w:val="24"/>
          <w:szCs w:val="24"/>
        </w:rPr>
        <w:t xml:space="preserve"> </w:t>
      </w:r>
      <w:r w:rsidR="004C5B7C">
        <w:rPr>
          <w:rFonts w:ascii="Times New Roman" w:hAnsi="Times New Roman" w:cs="Times New Roman"/>
          <w:sz w:val="24"/>
          <w:szCs w:val="24"/>
        </w:rPr>
        <w:t>: komponen yang digunakan untuk memulai sebuah komponen lain dengan membawa sebuah nilai/pesan.</w:t>
      </w:r>
    </w:p>
    <w:p w14:paraId="1C27B5C7" w14:textId="2BD37665"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ctivities : views, fragment</w:t>
      </w:r>
      <w:r w:rsidR="00014B0C">
        <w:rPr>
          <w:rFonts w:ascii="Times New Roman" w:hAnsi="Times New Roman" w:cs="Times New Roman"/>
          <w:sz w:val="24"/>
          <w:szCs w:val="24"/>
        </w:rPr>
        <w:t xml:space="preserve"> -&gt; </w:t>
      </w:r>
      <w:r w:rsidR="00014B0C" w:rsidRPr="00014B0C">
        <w:rPr>
          <w:rFonts w:ascii="Times New Roman" w:hAnsi="Times New Roman" w:cs="Times New Roman"/>
          <w:sz w:val="24"/>
          <w:szCs w:val="24"/>
        </w:rPr>
        <w:t>sebuah komponen  yang di dalamnya berisikan hal-hal  yang dapat dilihat oleh pengguna.  Misalkan registrasi mahasiswa  baru.</w:t>
      </w:r>
    </w:p>
    <w:p w14:paraId="6C73F2C1" w14:textId="200C2036"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ervices</w:t>
      </w:r>
      <w:r w:rsidR="00014B0C">
        <w:rPr>
          <w:rFonts w:ascii="Times New Roman" w:hAnsi="Times New Roman" w:cs="Times New Roman"/>
          <w:sz w:val="24"/>
          <w:szCs w:val="24"/>
        </w:rPr>
        <w:t xml:space="preserve"> -&gt; </w:t>
      </w:r>
      <w:r w:rsidR="00014B0C" w:rsidRPr="00014B0C">
        <w:rPr>
          <w:rFonts w:ascii="Times New Roman" w:hAnsi="Times New Roman" w:cs="Times New Roman"/>
          <w:sz w:val="24"/>
          <w:szCs w:val="24"/>
        </w:rPr>
        <w:t>komponen yang  menungkinan untuk mengeksekusi  sebuah algoritma tanpa harus  menggunakan antarmuka.</w:t>
      </w:r>
    </w:p>
    <w:p w14:paraId="02E59C93" w14:textId="105C27F2"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BroadcastReceivers</w:t>
      </w:r>
      <w:r w:rsidR="00014B0C">
        <w:rPr>
          <w:rFonts w:ascii="Times New Roman" w:hAnsi="Times New Roman" w:cs="Times New Roman"/>
          <w:sz w:val="24"/>
          <w:szCs w:val="24"/>
        </w:rPr>
        <w:t xml:space="preserve"> -&gt; </w:t>
      </w:r>
      <w:r w:rsidR="00014B0C" w:rsidRPr="00014B0C">
        <w:rPr>
          <w:rFonts w:ascii="Times New Roman" w:hAnsi="Times New Roman" w:cs="Times New Roman"/>
          <w:sz w:val="24"/>
          <w:szCs w:val="24"/>
        </w:rPr>
        <w:t>adalah</w:t>
      </w:r>
      <w:r w:rsidR="00014B0C">
        <w:rPr>
          <w:rFonts w:ascii="Times New Roman" w:hAnsi="Times New Roman" w:cs="Times New Roman"/>
          <w:sz w:val="24"/>
          <w:szCs w:val="24"/>
        </w:rPr>
        <w:t xml:space="preserve"> </w:t>
      </w:r>
      <w:r w:rsidR="00014B0C" w:rsidRPr="00014B0C">
        <w:rPr>
          <w:rFonts w:ascii="Times New Roman" w:hAnsi="Times New Roman" w:cs="Times New Roman"/>
          <w:sz w:val="24"/>
          <w:szCs w:val="24"/>
        </w:rPr>
        <w:t>berupa</w:t>
      </w:r>
      <w:r w:rsidR="00014B0C">
        <w:rPr>
          <w:rFonts w:ascii="Times New Roman" w:hAnsi="Times New Roman" w:cs="Times New Roman"/>
          <w:sz w:val="24"/>
          <w:szCs w:val="24"/>
        </w:rPr>
        <w:t xml:space="preserve"> komponen untuk mengirim dan menerima pesan, memungkinkan aplikasi untuk mengirima atau menerima pesan tertentu baik dari sistem android atau dari aplikasi lainnya.</w:t>
      </w:r>
    </w:p>
    <w:p w14:paraId="4D12C12C" w14:textId="129DA1D9"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ntentProviders</w:t>
      </w:r>
      <w:r w:rsidR="00C56178">
        <w:rPr>
          <w:rFonts w:ascii="Times New Roman" w:hAnsi="Times New Roman" w:cs="Times New Roman"/>
          <w:sz w:val="24"/>
          <w:szCs w:val="24"/>
        </w:rPr>
        <w:t xml:space="preserve"> -&gt; memungkinkan untuk membuat aplikasi dapat digunakan untuk berbagai data ke aplikasi lain</w:t>
      </w:r>
    </w:p>
    <w:p w14:paraId="37906655" w14:textId="618FFB7D" w:rsidR="00FB04DF" w:rsidRDefault="00FB04DF" w:rsidP="00FB04D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sources</w:t>
      </w:r>
      <w:r w:rsidR="001D37E6">
        <w:rPr>
          <w:rFonts w:ascii="Times New Roman" w:hAnsi="Times New Roman" w:cs="Times New Roman"/>
          <w:sz w:val="24"/>
          <w:szCs w:val="24"/>
        </w:rPr>
        <w:t xml:space="preserve">  -&gt; berbagai macam data/bahan yang digunakan untuk membuat aplikasi.</w:t>
      </w:r>
    </w:p>
    <w:p w14:paraId="38D314C7" w14:textId="2439FD6B" w:rsidR="00FB04DF" w:rsidRDefault="00FB04DF" w:rsidP="00FB04D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tent implisit : sebuah fungsi yang digunakan untuk memanggil fitur/fungsi dari komponen aplikasi lain. Intent explicit : fungsi yang digunakan untuk menjalankan komponen dari dalam sebuah aplikasi.</w:t>
      </w:r>
    </w:p>
    <w:p w14:paraId="5FBBC3B1" w14:textId="4149308D" w:rsidR="00FB04DF" w:rsidRDefault="00FB04DF" w:rsidP="00FB04DF">
      <w:pPr>
        <w:pStyle w:val="ListParagraph"/>
        <w:numPr>
          <w:ilvl w:val="0"/>
          <w:numId w:val="1"/>
        </w:numPr>
        <w:jc w:val="both"/>
        <w:rPr>
          <w:rFonts w:ascii="Times New Roman" w:hAnsi="Times New Roman" w:cs="Times New Roman"/>
          <w:sz w:val="24"/>
          <w:szCs w:val="24"/>
        </w:rPr>
      </w:pPr>
      <w:r w:rsidRPr="00FB04DF">
        <w:rPr>
          <w:rFonts w:ascii="Times New Roman" w:hAnsi="Times New Roman" w:cs="Times New Roman"/>
          <w:sz w:val="24"/>
          <w:szCs w:val="24"/>
        </w:rPr>
        <w:t>Fragment merupakan komponen yang memiliki fungsi untuk</w:t>
      </w:r>
      <w:r>
        <w:rPr>
          <w:rFonts w:ascii="Times New Roman" w:hAnsi="Times New Roman" w:cs="Times New Roman"/>
          <w:sz w:val="24"/>
          <w:szCs w:val="24"/>
        </w:rPr>
        <w:t xml:space="preserve"> </w:t>
      </w:r>
      <w:r w:rsidRPr="00FB04DF">
        <w:rPr>
          <w:rFonts w:ascii="Times New Roman" w:hAnsi="Times New Roman" w:cs="Times New Roman"/>
          <w:sz w:val="24"/>
          <w:szCs w:val="24"/>
        </w:rPr>
        <w:t>menampilkan antarmuka ke pengguna melalui activity dengan</w:t>
      </w:r>
      <w:r w:rsidRPr="00FB04DF">
        <w:rPr>
          <w:rFonts w:ascii="Times New Roman" w:hAnsi="Times New Roman" w:cs="Times New Roman"/>
          <w:sz w:val="24"/>
          <w:szCs w:val="24"/>
        </w:rPr>
        <w:t xml:space="preserve"> </w:t>
      </w:r>
      <w:r w:rsidRPr="00FB04DF">
        <w:rPr>
          <w:rFonts w:ascii="Times New Roman" w:hAnsi="Times New Roman" w:cs="Times New Roman"/>
          <w:sz w:val="24"/>
          <w:szCs w:val="24"/>
        </w:rPr>
        <w:t>memiliki layout xml sendiri.</w:t>
      </w:r>
    </w:p>
    <w:p w14:paraId="2FD86166" w14:textId="7AAFBA18" w:rsidR="00B22748" w:rsidRDefault="00C75609" w:rsidP="00FB04DF">
      <w:pPr>
        <w:pStyle w:val="ListParagraph"/>
        <w:numPr>
          <w:ilvl w:val="0"/>
          <w:numId w:val="1"/>
        </w:numPr>
        <w:jc w:val="both"/>
        <w:rPr>
          <w:rFonts w:ascii="Times New Roman" w:hAnsi="Times New Roman" w:cs="Times New Roman"/>
          <w:sz w:val="24"/>
          <w:szCs w:val="24"/>
        </w:rPr>
      </w:pPr>
      <w:r w:rsidRPr="00C75609">
        <w:rPr>
          <w:rFonts w:ascii="Times New Roman" w:hAnsi="Times New Roman" w:cs="Times New Roman"/>
          <w:sz w:val="24"/>
          <w:szCs w:val="24"/>
        </w:rPr>
        <w:t xml:space="preserve">RecyclerView </w:t>
      </w:r>
      <w:r>
        <w:rPr>
          <w:rFonts w:ascii="Times New Roman" w:hAnsi="Times New Roman" w:cs="Times New Roman"/>
          <w:sz w:val="24"/>
          <w:szCs w:val="24"/>
        </w:rPr>
        <w:t xml:space="preserve"> </w:t>
      </w:r>
      <w:r w:rsidRPr="00C75609">
        <w:rPr>
          <w:rFonts w:ascii="Times New Roman" w:hAnsi="Times New Roman" w:cs="Times New Roman"/>
          <w:sz w:val="24"/>
          <w:szCs w:val="24"/>
        </w:rPr>
        <w:t>bisa mendaur ulang item yang sedang ditampilkan dengan menggunakan ViewHolder.</w:t>
      </w:r>
      <w:r>
        <w:rPr>
          <w:rFonts w:ascii="Times New Roman" w:hAnsi="Times New Roman" w:cs="Times New Roman"/>
          <w:sz w:val="24"/>
          <w:szCs w:val="24"/>
        </w:rPr>
        <w:t xml:space="preserve"> </w:t>
      </w:r>
      <w:r w:rsidRPr="00C75609">
        <w:rPr>
          <w:rFonts w:ascii="Times New Roman" w:hAnsi="Times New Roman" w:cs="Times New Roman"/>
          <w:sz w:val="24"/>
          <w:szCs w:val="24"/>
        </w:rPr>
        <w:t>ViewHolder dalam RecyclerView merupakan suatu kewajiban, sedangkan dalam ListView, pengguna ViewHolder hanya berupa saran tanpa ada paksaan untuk memakainya.</w:t>
      </w:r>
      <w:r>
        <w:rPr>
          <w:rFonts w:ascii="Times New Roman" w:hAnsi="Times New Roman" w:cs="Times New Roman"/>
          <w:sz w:val="24"/>
          <w:szCs w:val="24"/>
        </w:rPr>
        <w:t xml:space="preserve"> </w:t>
      </w:r>
      <w:r w:rsidRPr="00C75609">
        <w:rPr>
          <w:rFonts w:ascii="Times New Roman" w:hAnsi="Times New Roman" w:cs="Times New Roman"/>
          <w:sz w:val="24"/>
          <w:szCs w:val="24"/>
        </w:rPr>
        <w:t>Pada hasil dari setiap tampilan antara RecyclerView dan ListView, RecyclerView akan lebih ringan dan tampil dengan Smooth ketika di scroll, RecyclerView juga dapat memberikan tampilan dengan bentuk grid dan dapat berganti tampilan dari bentuk grid menjadi bentuk lainnya yang disertai dengan animasi, sedangkan listview adalah kebalikannya dan bisa dibilang lebih simple.</w:t>
      </w:r>
    </w:p>
    <w:p w14:paraId="42831D82" w14:textId="483479E0" w:rsidR="00BD0503" w:rsidRDefault="00BD0503" w:rsidP="00FB04D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Komponen recycleview :</w:t>
      </w:r>
    </w:p>
    <w:p w14:paraId="20347366" w14:textId="290F6AAA" w:rsidR="00BD0503" w:rsidRDefault="00BD0503" w:rsidP="00BD0503">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lastRenderedPageBreak/>
        <w:t>Adapter : menampilkan sekumpulan data kepada pengguna recycleview.</w:t>
      </w:r>
    </w:p>
    <w:p w14:paraId="4F7BCB8E" w14:textId="05073262" w:rsidR="00BD0503" w:rsidRDefault="00BD0503" w:rsidP="00BD0503">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iewHolder : sebagai tempat untuk mendesain UI.</w:t>
      </w:r>
    </w:p>
    <w:p w14:paraId="00247F38" w14:textId="100845CF" w:rsidR="00BD0503" w:rsidRDefault="00BD0503" w:rsidP="00BD0503">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LayoutManager : sebagai tempat untuk menampilkan item di layar.</w:t>
      </w:r>
    </w:p>
    <w:p w14:paraId="286AD969" w14:textId="3AD61910" w:rsidR="00094B2C" w:rsidRDefault="00B138FE" w:rsidP="00094B2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erminologi Scrolling :</w:t>
      </w:r>
    </w:p>
    <w:p w14:paraId="428C3DF3" w14:textId="22681238" w:rsidR="00B138FE" w:rsidRDefault="00B138FE" w:rsidP="00B138FE">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enyeret : jenis scrolling yang terjadi ketika pengguna menyeret jarinya di layar sentuh</w:t>
      </w:r>
    </w:p>
    <w:p w14:paraId="0D8FB06F" w14:textId="6D29974C" w:rsidR="00B138FE" w:rsidRDefault="00B138FE" w:rsidP="00B138FE">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elempar : jensi scrolling yang terjadi ketika pengguna menyeret dan mengangkat jarinya dengan cepat.</w:t>
      </w:r>
    </w:p>
    <w:p w14:paraId="6F9E2123" w14:textId="0DB66900" w:rsidR="00B138FE" w:rsidRPr="00B138FE" w:rsidRDefault="00B138FE" w:rsidP="00B138F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ermission yang dibutuhkan antara lain : ACCESS_NETWORK_STATE, ACCESS_COARSE_LOCATION, INTERNET, ACCESS_FINE_LOCATION, OpenGL ES V2.</w:t>
      </w:r>
    </w:p>
    <w:sectPr w:rsidR="00B138FE" w:rsidRPr="00B138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921EB"/>
    <w:multiLevelType w:val="hybridMultilevel"/>
    <w:tmpl w:val="1E363E1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6E91182"/>
    <w:multiLevelType w:val="hybridMultilevel"/>
    <w:tmpl w:val="7D3E3B62"/>
    <w:lvl w:ilvl="0" w:tplc="BA5835D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610844BB"/>
    <w:multiLevelType w:val="hybridMultilevel"/>
    <w:tmpl w:val="AB52E08C"/>
    <w:lvl w:ilvl="0" w:tplc="EC866B8E">
      <w:start w:val="1"/>
      <w:numFmt w:val="lowerRoman"/>
      <w:lvlText w:val="%1."/>
      <w:lvlJc w:val="left"/>
      <w:pPr>
        <w:ind w:left="1800" w:hanging="72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6725446F"/>
    <w:multiLevelType w:val="hybridMultilevel"/>
    <w:tmpl w:val="E3F60C66"/>
    <w:lvl w:ilvl="0" w:tplc="CE74DCE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6C234E4B"/>
    <w:multiLevelType w:val="hybridMultilevel"/>
    <w:tmpl w:val="0DA27002"/>
    <w:lvl w:ilvl="0" w:tplc="B4CEE2D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DS1NDQyMDYzMDZV0lEKTi0uzszPAykwrAUAZdCZACwAAAA="/>
  </w:docVars>
  <w:rsids>
    <w:rsidRoot w:val="00BF6C1D"/>
    <w:rsid w:val="00014B0C"/>
    <w:rsid w:val="00094B2C"/>
    <w:rsid w:val="001D37E6"/>
    <w:rsid w:val="001F4452"/>
    <w:rsid w:val="0021468C"/>
    <w:rsid w:val="004C5B7C"/>
    <w:rsid w:val="00943687"/>
    <w:rsid w:val="00B1046C"/>
    <w:rsid w:val="00B138FE"/>
    <w:rsid w:val="00B22748"/>
    <w:rsid w:val="00B707CD"/>
    <w:rsid w:val="00BD0503"/>
    <w:rsid w:val="00BF6C1D"/>
    <w:rsid w:val="00C56178"/>
    <w:rsid w:val="00C75609"/>
    <w:rsid w:val="00FB04D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A7E61"/>
  <w15:chartTrackingRefBased/>
  <w15:docId w15:val="{D9475DA8-BF77-4032-8ACF-913DEA9D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6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6C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fqi Charisma</dc:creator>
  <cp:keywords/>
  <dc:description/>
  <cp:lastModifiedBy>Rifqi Charisma</cp:lastModifiedBy>
  <cp:revision>12</cp:revision>
  <dcterms:created xsi:type="dcterms:W3CDTF">2021-11-23T00:39:00Z</dcterms:created>
  <dcterms:modified xsi:type="dcterms:W3CDTF">2021-11-23T01:15:00Z</dcterms:modified>
</cp:coreProperties>
</file>